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20</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16,9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4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35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0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6,875.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44,446.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7,384,446.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20</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62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4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62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4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7</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26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szCs w:val="22"/>
          <w:lang w:val="en-US" w:eastAsia="zh-CN"/>
        </w:rPr>
        <w:t>2.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7,431,322.0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7,431,322.02</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7,431,32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4.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431,486.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uzfc2m4Wq7j+Przb4KU/HIMwn04=" w:salt="rCZf5RVvQqYvqY5nez9x0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015B"/>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94E7263"/>
    <w:rsid w:val="1B405FCF"/>
    <w:rsid w:val="227322D5"/>
    <w:rsid w:val="295C4E78"/>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8D060E7"/>
    <w:rsid w:val="5E660FCE"/>
    <w:rsid w:val="62446D78"/>
    <w:rsid w:val="6A507ACE"/>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B$201:$B$365</c:f>
              <c:numCache>
                <c:formatCode>General</c:formatCode>
                <c:ptCount val="165"/>
                <c:pt idx="0">
                  <c:v>1</c:v>
                </c:pt>
                <c:pt idx="1">
                  <c:v>1</c:v>
                </c:pt>
                <c:pt idx="2">
                  <c:v>1.0001</c:v>
                </c:pt>
                <c:pt idx="3">
                  <c:v>1.0002</c:v>
                </c:pt>
                <c:pt idx="4">
                  <c:v>1.0002</c:v>
                </c:pt>
                <c:pt idx="5">
                  <c:v>1.0002</c:v>
                </c:pt>
                <c:pt idx="6">
                  <c:v>1.0008</c:v>
                </c:pt>
                <c:pt idx="7">
                  <c:v>1.001</c:v>
                </c:pt>
                <c:pt idx="8">
                  <c:v>1.001</c:v>
                </c:pt>
                <c:pt idx="9">
                  <c:v>1.0012</c:v>
                </c:pt>
                <c:pt idx="10">
                  <c:v>1.0014</c:v>
                </c:pt>
                <c:pt idx="11">
                  <c:v>1.0014</c:v>
                </c:pt>
                <c:pt idx="12">
                  <c:v>1.0014</c:v>
                </c:pt>
                <c:pt idx="13">
                  <c:v>1.0018</c:v>
                </c:pt>
                <c:pt idx="14">
                  <c:v>1.002</c:v>
                </c:pt>
                <c:pt idx="15">
                  <c:v>1.0022</c:v>
                </c:pt>
                <c:pt idx="16">
                  <c:v>1.0023</c:v>
                </c:pt>
                <c:pt idx="17">
                  <c:v>1.0024</c:v>
                </c:pt>
                <c:pt idx="18">
                  <c:v>1.0024</c:v>
                </c:pt>
                <c:pt idx="19">
                  <c:v>1.0024</c:v>
                </c:pt>
                <c:pt idx="20">
                  <c:v>1.003</c:v>
                </c:pt>
                <c:pt idx="21">
                  <c:v>1.003</c:v>
                </c:pt>
                <c:pt idx="22">
                  <c:v>1.0032</c:v>
                </c:pt>
                <c:pt idx="23">
                  <c:v>1.0034</c:v>
                </c:pt>
                <c:pt idx="24">
                  <c:v>1.0035</c:v>
                </c:pt>
                <c:pt idx="25">
                  <c:v>1.0034</c:v>
                </c:pt>
                <c:pt idx="26">
                  <c:v>1.0034</c:v>
                </c:pt>
                <c:pt idx="27">
                  <c:v>1.0039</c:v>
                </c:pt>
                <c:pt idx="28">
                  <c:v>1.0041</c:v>
                </c:pt>
                <c:pt idx="29">
                  <c:v>1.0042</c:v>
                </c:pt>
                <c:pt idx="30">
                  <c:v>1.0044</c:v>
                </c:pt>
                <c:pt idx="31">
                  <c:v>1.0046</c:v>
                </c:pt>
                <c:pt idx="32">
                  <c:v>1.0046</c:v>
                </c:pt>
                <c:pt idx="33">
                  <c:v>1.0046</c:v>
                </c:pt>
                <c:pt idx="34">
                  <c:v>1.0051</c:v>
                </c:pt>
                <c:pt idx="35">
                  <c:v>1.0053</c:v>
                </c:pt>
                <c:pt idx="36">
                  <c:v>1.0055</c:v>
                </c:pt>
                <c:pt idx="37">
                  <c:v>1.0056</c:v>
                </c:pt>
                <c:pt idx="38">
                  <c:v>1.0057</c:v>
                </c:pt>
                <c:pt idx="39">
                  <c:v>1.0057</c:v>
                </c:pt>
                <c:pt idx="40">
                  <c:v>1.0057</c:v>
                </c:pt>
                <c:pt idx="41">
                  <c:v>1.0063</c:v>
                </c:pt>
                <c:pt idx="42">
                  <c:v>1.0064</c:v>
                </c:pt>
                <c:pt idx="43">
                  <c:v>1.0066</c:v>
                </c:pt>
                <c:pt idx="44">
                  <c:v>1.0068</c:v>
                </c:pt>
                <c:pt idx="45">
                  <c:v>1.007</c:v>
                </c:pt>
                <c:pt idx="46">
                  <c:v>1.0069</c:v>
                </c:pt>
                <c:pt idx="47">
                  <c:v>1.0069</c:v>
                </c:pt>
                <c:pt idx="48">
                  <c:v>1.0074</c:v>
                </c:pt>
                <c:pt idx="49">
                  <c:v>1.0076</c:v>
                </c:pt>
                <c:pt idx="50">
                  <c:v>1.0077</c:v>
                </c:pt>
                <c:pt idx="51">
                  <c:v>1.0079</c:v>
                </c:pt>
                <c:pt idx="52">
                  <c:v>1.0081</c:v>
                </c:pt>
                <c:pt idx="53">
                  <c:v>1.0081</c:v>
                </c:pt>
                <c:pt idx="54">
                  <c:v>1.0081</c:v>
                </c:pt>
                <c:pt idx="55">
                  <c:v>1.0088</c:v>
                </c:pt>
                <c:pt idx="56">
                  <c:v>1.009</c:v>
                </c:pt>
                <c:pt idx="57">
                  <c:v>1.0092</c:v>
                </c:pt>
                <c:pt idx="58">
                  <c:v>1.0093</c:v>
                </c:pt>
                <c:pt idx="59">
                  <c:v>1.0094</c:v>
                </c:pt>
                <c:pt idx="60">
                  <c:v>1.0094</c:v>
                </c:pt>
                <c:pt idx="61">
                  <c:v>1.0094</c:v>
                </c:pt>
                <c:pt idx="62">
                  <c:v>1.0094</c:v>
                </c:pt>
                <c:pt idx="63">
                  <c:v>1.0094</c:v>
                </c:pt>
                <c:pt idx="64">
                  <c:v>1.0103</c:v>
                </c:pt>
                <c:pt idx="65">
                  <c:v>1.0105</c:v>
                </c:pt>
                <c:pt idx="66">
                  <c:v>1.0107</c:v>
                </c:pt>
                <c:pt idx="67">
                  <c:v>1.0106</c:v>
                </c:pt>
                <c:pt idx="68">
                  <c:v>1.0106</c:v>
                </c:pt>
                <c:pt idx="69">
                  <c:v>1.0112</c:v>
                </c:pt>
                <c:pt idx="70">
                  <c:v>1.0114</c:v>
                </c:pt>
                <c:pt idx="71">
                  <c:v>1.0115</c:v>
                </c:pt>
                <c:pt idx="72">
                  <c:v>1.0116</c:v>
                </c:pt>
                <c:pt idx="73">
                  <c:v>1.0116</c:v>
                </c:pt>
                <c:pt idx="74">
                  <c:v>1.0116</c:v>
                </c:pt>
                <c:pt idx="75">
                  <c:v>1.0116</c:v>
                </c:pt>
                <c:pt idx="76">
                  <c:v>1.0115</c:v>
                </c:pt>
                <c:pt idx="77">
                  <c:v>1.0115</c:v>
                </c:pt>
                <c:pt idx="78">
                  <c:v>1.0115</c:v>
                </c:pt>
                <c:pt idx="79">
                  <c:v>1.0115</c:v>
                </c:pt>
                <c:pt idx="80">
                  <c:v>1.013</c:v>
                </c:pt>
                <c:pt idx="81">
                  <c:v>1.013</c:v>
                </c:pt>
                <c:pt idx="82">
                  <c:v>1.013</c:v>
                </c:pt>
                <c:pt idx="83">
                  <c:v>1.0135</c:v>
                </c:pt>
                <c:pt idx="84">
                  <c:v>1.0136</c:v>
                </c:pt>
                <c:pt idx="85">
                  <c:v>1.0138</c:v>
                </c:pt>
                <c:pt idx="86">
                  <c:v>1.014</c:v>
                </c:pt>
                <c:pt idx="87">
                  <c:v>1.0142</c:v>
                </c:pt>
                <c:pt idx="88">
                  <c:v>1.0141</c:v>
                </c:pt>
                <c:pt idx="89">
                  <c:v>1.0141</c:v>
                </c:pt>
                <c:pt idx="90">
                  <c:v>1.0147</c:v>
                </c:pt>
                <c:pt idx="91">
                  <c:v>1.0149</c:v>
                </c:pt>
                <c:pt idx="92">
                  <c:v>1.015</c:v>
                </c:pt>
                <c:pt idx="93">
                  <c:v>1.0152</c:v>
                </c:pt>
                <c:pt idx="94">
                  <c:v>1.0154</c:v>
                </c:pt>
                <c:pt idx="95">
                  <c:v>1.0154</c:v>
                </c:pt>
                <c:pt idx="96">
                  <c:v>1.0154</c:v>
                </c:pt>
                <c:pt idx="97">
                  <c:v>1.0158</c:v>
                </c:pt>
                <c:pt idx="98">
                  <c:v>1.016</c:v>
                </c:pt>
                <c:pt idx="99">
                  <c:v>1.0162</c:v>
                </c:pt>
                <c:pt idx="100">
                  <c:v>1.0163</c:v>
                </c:pt>
                <c:pt idx="101">
                  <c:v>1.0165</c:v>
                </c:pt>
                <c:pt idx="102">
                  <c:v>1.0165</c:v>
                </c:pt>
                <c:pt idx="103">
                  <c:v>1.0165</c:v>
                </c:pt>
                <c:pt idx="104">
                  <c:v>1.017</c:v>
                </c:pt>
                <c:pt idx="105">
                  <c:v>1.0171</c:v>
                </c:pt>
                <c:pt idx="106">
                  <c:v>1.0173</c:v>
                </c:pt>
                <c:pt idx="107">
                  <c:v>1.0175</c:v>
                </c:pt>
                <c:pt idx="108">
                  <c:v>1.0177</c:v>
                </c:pt>
                <c:pt idx="109">
                  <c:v>1.0176</c:v>
                </c:pt>
                <c:pt idx="110">
                  <c:v>1.0176</c:v>
                </c:pt>
                <c:pt idx="111">
                  <c:v>1.0182</c:v>
                </c:pt>
                <c:pt idx="112">
                  <c:v>1.0184</c:v>
                </c:pt>
                <c:pt idx="113">
                  <c:v>1.0185</c:v>
                </c:pt>
                <c:pt idx="114">
                  <c:v>1.0187</c:v>
                </c:pt>
                <c:pt idx="115">
                  <c:v>1.0188</c:v>
                </c:pt>
                <c:pt idx="116">
                  <c:v>1.0188</c:v>
                </c:pt>
                <c:pt idx="117">
                  <c:v>1.0188</c:v>
                </c:pt>
                <c:pt idx="118">
                  <c:v>1.0193</c:v>
                </c:pt>
                <c:pt idx="119">
                  <c:v>1.0194</c:v>
                </c:pt>
                <c:pt idx="120">
                  <c:v>1.0196</c:v>
                </c:pt>
                <c:pt idx="121">
                  <c:v>1.0197</c:v>
                </c:pt>
                <c:pt idx="122">
                  <c:v>1.0199</c:v>
                </c:pt>
                <c:pt idx="123">
                  <c:v>1.0199</c:v>
                </c:pt>
                <c:pt idx="124">
                  <c:v>1.0199</c:v>
                </c:pt>
                <c:pt idx="125">
                  <c:v>1.0204</c:v>
                </c:pt>
                <c:pt idx="126">
                  <c:v>1.0205</c:v>
                </c:pt>
                <c:pt idx="127">
                  <c:v>1.0207</c:v>
                </c:pt>
                <c:pt idx="128">
                  <c:v>1.0209</c:v>
                </c:pt>
                <c:pt idx="129">
                  <c:v>1.0211</c:v>
                </c:pt>
                <c:pt idx="130">
                  <c:v>1.021</c:v>
                </c:pt>
                <c:pt idx="131">
                  <c:v>1.021</c:v>
                </c:pt>
                <c:pt idx="132">
                  <c:v>1.0215</c:v>
                </c:pt>
                <c:pt idx="133">
                  <c:v>1.0217</c:v>
                </c:pt>
                <c:pt idx="134">
                  <c:v>1.0218</c:v>
                </c:pt>
                <c:pt idx="135">
                  <c:v>1.0219</c:v>
                </c:pt>
                <c:pt idx="136">
                  <c:v>1.0221</c:v>
                </c:pt>
                <c:pt idx="137">
                  <c:v>1.0221</c:v>
                </c:pt>
                <c:pt idx="138">
                  <c:v>1.0221</c:v>
                </c:pt>
                <c:pt idx="139">
                  <c:v>1.0227</c:v>
                </c:pt>
                <c:pt idx="140">
                  <c:v>1.0229</c:v>
                </c:pt>
                <c:pt idx="141">
                  <c:v>1.023</c:v>
                </c:pt>
                <c:pt idx="142">
                  <c:v>1.0231</c:v>
                </c:pt>
                <c:pt idx="143">
                  <c:v>1.0233</c:v>
                </c:pt>
                <c:pt idx="144">
                  <c:v>1.0233</c:v>
                </c:pt>
                <c:pt idx="145">
                  <c:v>1.0233</c:v>
                </c:pt>
                <c:pt idx="146">
                  <c:v>1.0238</c:v>
                </c:pt>
                <c:pt idx="147">
                  <c:v>1.0239</c:v>
                </c:pt>
                <c:pt idx="148">
                  <c:v>1.0241</c:v>
                </c:pt>
                <c:pt idx="149">
                  <c:v>1.0242</c:v>
                </c:pt>
                <c:pt idx="150">
                  <c:v>1.0263</c:v>
                </c:pt>
                <c:pt idx="151">
                  <c:v>1.0263</c:v>
                </c:pt>
                <c:pt idx="152">
                  <c:v>1.0262</c:v>
                </c:pt>
                <c:pt idx="153">
                  <c:v>1.0263</c:v>
                </c:pt>
                <c:pt idx="154">
                  <c:v>1.0263</c:v>
                </c:pt>
                <c:pt idx="155">
                  <c:v>1.0263</c:v>
                </c:pt>
                <c:pt idx="156">
                  <c:v>1.0264</c:v>
                </c:pt>
                <c:pt idx="157">
                  <c:v>1.0266</c:v>
                </c:pt>
                <c:pt idx="158">
                  <c:v>1.0266</c:v>
                </c:pt>
                <c:pt idx="159">
                  <c:v>1.0266</c:v>
                </c:pt>
                <c:pt idx="160">
                  <c:v>1.0274</c:v>
                </c:pt>
                <c:pt idx="161">
                  <c:v>1.0276</c:v>
                </c:pt>
                <c:pt idx="162">
                  <c:v>1.0277</c:v>
                </c:pt>
                <c:pt idx="163">
                  <c:v>1.0276</c:v>
                </c:pt>
                <c:pt idx="164">
                  <c:v>1.02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C$201:$C$365</c:f>
              <c:numCache>
                <c:formatCode>0.00%</c:formatCode>
                <c:ptCount val="165"/>
                <c:pt idx="0">
                  <c:v>0</c:v>
                </c:pt>
                <c:pt idx="1">
                  <c:v>0</c:v>
                </c:pt>
                <c:pt idx="2">
                  <c:v>9.9999999999989e-5</c:v>
                </c:pt>
                <c:pt idx="3">
                  <c:v>0.000199999999999978</c:v>
                </c:pt>
                <c:pt idx="4">
                  <c:v>0.000199999999999978</c:v>
                </c:pt>
                <c:pt idx="5">
                  <c:v>0.000199999999999978</c:v>
                </c:pt>
                <c:pt idx="6">
                  <c:v>0.000799999999999912</c:v>
                </c:pt>
                <c:pt idx="7">
                  <c:v>0.00099999999999989</c:v>
                </c:pt>
                <c:pt idx="8">
                  <c:v>0.00099999999999989</c:v>
                </c:pt>
                <c:pt idx="9">
                  <c:v>0.00120000000000009</c:v>
                </c:pt>
                <c:pt idx="10">
                  <c:v>0.00140000000000007</c:v>
                </c:pt>
                <c:pt idx="11">
                  <c:v>0.00140000000000007</c:v>
                </c:pt>
                <c:pt idx="12">
                  <c:v>0.00140000000000007</c:v>
                </c:pt>
                <c:pt idx="13">
                  <c:v>0.00180000000000002</c:v>
                </c:pt>
                <c:pt idx="14">
                  <c:v>0.002</c:v>
                </c:pt>
                <c:pt idx="15">
                  <c:v>0.00219999999999998</c:v>
                </c:pt>
                <c:pt idx="16">
                  <c:v>0.00229999999999997</c:v>
                </c:pt>
                <c:pt idx="17">
                  <c:v>0.00239999999999996</c:v>
                </c:pt>
                <c:pt idx="18">
                  <c:v>0.00239999999999996</c:v>
                </c:pt>
                <c:pt idx="19">
                  <c:v>0.00239999999999996</c:v>
                </c:pt>
                <c:pt idx="20">
                  <c:v>0.00299999999999989</c:v>
                </c:pt>
                <c:pt idx="21">
                  <c:v>0.00299999999999989</c:v>
                </c:pt>
                <c:pt idx="22">
                  <c:v>0.00320000000000009</c:v>
                </c:pt>
                <c:pt idx="23">
                  <c:v>0.00340000000000007</c:v>
                </c:pt>
                <c:pt idx="24">
                  <c:v>0.00350000000000006</c:v>
                </c:pt>
                <c:pt idx="25">
                  <c:v>0.00340000000000007</c:v>
                </c:pt>
                <c:pt idx="26">
                  <c:v>0.00340000000000007</c:v>
                </c:pt>
                <c:pt idx="27">
                  <c:v>0.00390000000000001</c:v>
                </c:pt>
                <c:pt idx="28">
                  <c:v>0.00409999999999999</c:v>
                </c:pt>
                <c:pt idx="29">
                  <c:v>0.00419999999999998</c:v>
                </c:pt>
                <c:pt idx="30">
                  <c:v>0.00439999999999996</c:v>
                </c:pt>
                <c:pt idx="31">
                  <c:v>0.00459999999999994</c:v>
                </c:pt>
                <c:pt idx="32">
                  <c:v>0.00459999999999994</c:v>
                </c:pt>
                <c:pt idx="33">
                  <c:v>0.00459999999999994</c:v>
                </c:pt>
                <c:pt idx="34">
                  <c:v>0.0051000000000001</c:v>
                </c:pt>
                <c:pt idx="35">
                  <c:v>0.00530000000000008</c:v>
                </c:pt>
                <c:pt idx="36">
                  <c:v>0.00550000000000006</c:v>
                </c:pt>
                <c:pt idx="37">
                  <c:v>0.00560000000000005</c:v>
                </c:pt>
                <c:pt idx="38">
                  <c:v>0.00570000000000004</c:v>
                </c:pt>
                <c:pt idx="39">
                  <c:v>0.00570000000000004</c:v>
                </c:pt>
                <c:pt idx="40">
                  <c:v>0.00570000000000004</c:v>
                </c:pt>
                <c:pt idx="41">
                  <c:v>0.00629999999999997</c:v>
                </c:pt>
                <c:pt idx="42">
                  <c:v>0.00639999999999996</c:v>
                </c:pt>
                <c:pt idx="43">
                  <c:v>0.00659999999999994</c:v>
                </c:pt>
                <c:pt idx="44">
                  <c:v>0.00679999999999992</c:v>
                </c:pt>
                <c:pt idx="45">
                  <c:v>0.0069999999999999</c:v>
                </c:pt>
                <c:pt idx="46">
                  <c:v>0.00689999999999991</c:v>
                </c:pt>
                <c:pt idx="47">
                  <c:v>0.00689999999999991</c:v>
                </c:pt>
                <c:pt idx="48">
                  <c:v>0.00740000000000007</c:v>
                </c:pt>
                <c:pt idx="49">
                  <c:v>0.00760000000000005</c:v>
                </c:pt>
                <c:pt idx="50">
                  <c:v>0.00770000000000004</c:v>
                </c:pt>
                <c:pt idx="51">
                  <c:v>0.00790000000000002</c:v>
                </c:pt>
                <c:pt idx="52">
                  <c:v>0.0081</c:v>
                </c:pt>
                <c:pt idx="53">
                  <c:v>0.0081</c:v>
                </c:pt>
                <c:pt idx="54">
                  <c:v>0.0081</c:v>
                </c:pt>
                <c:pt idx="55">
                  <c:v>0.00879999999999992</c:v>
                </c:pt>
                <c:pt idx="56">
                  <c:v>0.0089999999999999</c:v>
                </c:pt>
                <c:pt idx="57">
                  <c:v>0.0092000000000001</c:v>
                </c:pt>
                <c:pt idx="58">
                  <c:v>0.00930000000000009</c:v>
                </c:pt>
                <c:pt idx="59">
                  <c:v>0.00940000000000007</c:v>
                </c:pt>
                <c:pt idx="60">
                  <c:v>0.00940000000000007</c:v>
                </c:pt>
                <c:pt idx="61">
                  <c:v>0.00940000000000007</c:v>
                </c:pt>
                <c:pt idx="62">
                  <c:v>0.00940000000000007</c:v>
                </c:pt>
                <c:pt idx="63">
                  <c:v>0.00940000000000007</c:v>
                </c:pt>
                <c:pt idx="64">
                  <c:v>0.0103</c:v>
                </c:pt>
                <c:pt idx="65">
                  <c:v>0.0105</c:v>
                </c:pt>
                <c:pt idx="66">
                  <c:v>0.0106999999999999</c:v>
                </c:pt>
                <c:pt idx="67">
                  <c:v>0.0105999999999999</c:v>
                </c:pt>
                <c:pt idx="68">
                  <c:v>0.0105999999999999</c:v>
                </c:pt>
                <c:pt idx="69">
                  <c:v>0.0112000000000001</c:v>
                </c:pt>
                <c:pt idx="70">
                  <c:v>0.0114000000000001</c:v>
                </c:pt>
                <c:pt idx="71">
                  <c:v>0.0115000000000001</c:v>
                </c:pt>
                <c:pt idx="72">
                  <c:v>0.0116000000000001</c:v>
                </c:pt>
                <c:pt idx="73">
                  <c:v>0.0116000000000001</c:v>
                </c:pt>
                <c:pt idx="74">
                  <c:v>0.0116000000000001</c:v>
                </c:pt>
                <c:pt idx="75">
                  <c:v>0.0116000000000001</c:v>
                </c:pt>
                <c:pt idx="76">
                  <c:v>0.0115000000000001</c:v>
                </c:pt>
                <c:pt idx="77">
                  <c:v>0.0115000000000001</c:v>
                </c:pt>
                <c:pt idx="78">
                  <c:v>0.0115000000000001</c:v>
                </c:pt>
                <c:pt idx="79">
                  <c:v>0.0115000000000001</c:v>
                </c:pt>
                <c:pt idx="80">
                  <c:v>0.0129999999999999</c:v>
                </c:pt>
                <c:pt idx="81">
                  <c:v>0.0129999999999999</c:v>
                </c:pt>
                <c:pt idx="82">
                  <c:v>0.0129999999999999</c:v>
                </c:pt>
                <c:pt idx="83">
                  <c:v>0.0135000000000001</c:v>
                </c:pt>
                <c:pt idx="84">
                  <c:v>0.0136000000000001</c:v>
                </c:pt>
                <c:pt idx="85">
                  <c:v>0.0138</c:v>
                </c:pt>
                <c:pt idx="86">
                  <c:v>0.014</c:v>
                </c:pt>
                <c:pt idx="87">
                  <c:v>0.0142</c:v>
                </c:pt>
                <c:pt idx="88">
                  <c:v>0.0141</c:v>
                </c:pt>
                <c:pt idx="89">
                  <c:v>0.0141</c:v>
                </c:pt>
                <c:pt idx="90">
                  <c:v>0.0146999999999999</c:v>
                </c:pt>
                <c:pt idx="91">
                  <c:v>0.0148999999999999</c:v>
                </c:pt>
                <c:pt idx="92">
                  <c:v>0.0149999999999999</c:v>
                </c:pt>
                <c:pt idx="93">
                  <c:v>0.0152000000000001</c:v>
                </c:pt>
                <c:pt idx="94">
                  <c:v>0.0154000000000001</c:v>
                </c:pt>
                <c:pt idx="95">
                  <c:v>0.0154000000000001</c:v>
                </c:pt>
                <c:pt idx="96">
                  <c:v>0.0154000000000001</c:v>
                </c:pt>
                <c:pt idx="97">
                  <c:v>0.0158</c:v>
                </c:pt>
                <c:pt idx="98">
                  <c:v>0.016</c:v>
                </c:pt>
                <c:pt idx="99">
                  <c:v>0.0162</c:v>
                </c:pt>
                <c:pt idx="100">
                  <c:v>0.0163</c:v>
                </c:pt>
                <c:pt idx="101">
                  <c:v>0.0165</c:v>
                </c:pt>
                <c:pt idx="102">
                  <c:v>0.0165</c:v>
                </c:pt>
                <c:pt idx="103">
                  <c:v>0.0165</c:v>
                </c:pt>
                <c:pt idx="104">
                  <c:v>0.0169999999999999</c:v>
                </c:pt>
                <c:pt idx="105">
                  <c:v>0.0170999999999999</c:v>
                </c:pt>
                <c:pt idx="106">
                  <c:v>0.0173000000000001</c:v>
                </c:pt>
                <c:pt idx="107">
                  <c:v>0.0175000000000001</c:v>
                </c:pt>
                <c:pt idx="108">
                  <c:v>0.0177</c:v>
                </c:pt>
                <c:pt idx="109">
                  <c:v>0.0176000000000001</c:v>
                </c:pt>
                <c:pt idx="110">
                  <c:v>0.0176000000000001</c:v>
                </c:pt>
                <c:pt idx="111">
                  <c:v>0.0182</c:v>
                </c:pt>
                <c:pt idx="112">
                  <c:v>0.0184</c:v>
                </c:pt>
                <c:pt idx="113">
                  <c:v>0.0185</c:v>
                </c:pt>
                <c:pt idx="114">
                  <c:v>0.0186999999999999</c:v>
                </c:pt>
                <c:pt idx="115">
                  <c:v>0.0187999999999999</c:v>
                </c:pt>
                <c:pt idx="116">
                  <c:v>0.0187999999999999</c:v>
                </c:pt>
                <c:pt idx="117">
                  <c:v>0.0187999999999999</c:v>
                </c:pt>
                <c:pt idx="118">
                  <c:v>0.0193000000000001</c:v>
                </c:pt>
                <c:pt idx="119">
                  <c:v>0.0194000000000001</c:v>
                </c:pt>
                <c:pt idx="120">
                  <c:v>0.0196000000000001</c:v>
                </c:pt>
                <c:pt idx="121">
                  <c:v>0.0197000000000001</c:v>
                </c:pt>
                <c:pt idx="122">
                  <c:v>0.0199</c:v>
                </c:pt>
                <c:pt idx="123">
                  <c:v>0.0199</c:v>
                </c:pt>
                <c:pt idx="124">
                  <c:v>0.0199</c:v>
                </c:pt>
                <c:pt idx="125">
                  <c:v>0.0204</c:v>
                </c:pt>
                <c:pt idx="126">
                  <c:v>0.0205</c:v>
                </c:pt>
                <c:pt idx="127">
                  <c:v>0.0206999999999999</c:v>
                </c:pt>
                <c:pt idx="128">
                  <c:v>0.0208999999999999</c:v>
                </c:pt>
                <c:pt idx="129">
                  <c:v>0.0210999999999999</c:v>
                </c:pt>
                <c:pt idx="130">
                  <c:v>0.0209999999999999</c:v>
                </c:pt>
                <c:pt idx="131">
                  <c:v>0.0209999999999999</c:v>
                </c:pt>
                <c:pt idx="132">
                  <c:v>0.0215000000000001</c:v>
                </c:pt>
                <c:pt idx="133">
                  <c:v>0.0217000000000001</c:v>
                </c:pt>
                <c:pt idx="134">
                  <c:v>0.0218</c:v>
                </c:pt>
                <c:pt idx="135">
                  <c:v>0.0219</c:v>
                </c:pt>
                <c:pt idx="136">
                  <c:v>0.0221</c:v>
                </c:pt>
                <c:pt idx="137">
                  <c:v>0.0221</c:v>
                </c:pt>
                <c:pt idx="138">
                  <c:v>0.0221</c:v>
                </c:pt>
                <c:pt idx="139">
                  <c:v>0.0226999999999999</c:v>
                </c:pt>
                <c:pt idx="140">
                  <c:v>0.0228999999999999</c:v>
                </c:pt>
                <c:pt idx="141">
                  <c:v>0.0229999999999999</c:v>
                </c:pt>
                <c:pt idx="142">
                  <c:v>0.0230999999999999</c:v>
                </c:pt>
                <c:pt idx="143">
                  <c:v>0.0233000000000001</c:v>
                </c:pt>
                <c:pt idx="144">
                  <c:v>0.0233000000000001</c:v>
                </c:pt>
                <c:pt idx="145">
                  <c:v>0.0233000000000001</c:v>
                </c:pt>
                <c:pt idx="146">
                  <c:v>0.0238</c:v>
                </c:pt>
                <c:pt idx="147">
                  <c:v>0.0239</c:v>
                </c:pt>
                <c:pt idx="148">
                  <c:v>0.0241</c:v>
                </c:pt>
                <c:pt idx="149">
                  <c:v>0.0242</c:v>
                </c:pt>
                <c:pt idx="150">
                  <c:v>0.0263</c:v>
                </c:pt>
                <c:pt idx="151">
                  <c:v>0.0263</c:v>
                </c:pt>
                <c:pt idx="152">
                  <c:v>0.0262</c:v>
                </c:pt>
                <c:pt idx="153">
                  <c:v>0.0263</c:v>
                </c:pt>
                <c:pt idx="154">
                  <c:v>0.0263</c:v>
                </c:pt>
                <c:pt idx="155">
                  <c:v>0.0263</c:v>
                </c:pt>
                <c:pt idx="156">
                  <c:v>0.0264</c:v>
                </c:pt>
                <c:pt idx="157">
                  <c:v>0.0266</c:v>
                </c:pt>
                <c:pt idx="158">
                  <c:v>0.0266</c:v>
                </c:pt>
                <c:pt idx="159">
                  <c:v>0.0266</c:v>
                </c:pt>
                <c:pt idx="160">
                  <c:v>0.0274000000000001</c:v>
                </c:pt>
                <c:pt idx="161">
                  <c:v>0.0276000000000001</c:v>
                </c:pt>
                <c:pt idx="162">
                  <c:v>0.0277000000000001</c:v>
                </c:pt>
                <c:pt idx="163">
                  <c:v>0.0276000000000001</c:v>
                </c:pt>
                <c:pt idx="164">
                  <c:v>0.026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E$201:$E$365</c:f>
              <c:numCache>
                <c:formatCode>0.00%</c:formatCode>
                <c:ptCount val="165"/>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pt idx="92">
                  <c:v>0.0135041095890411</c:v>
                </c:pt>
                <c:pt idx="93">
                  <c:v>0.0136493150684932</c:v>
                </c:pt>
                <c:pt idx="94">
                  <c:v>0.0137945205479452</c:v>
                </c:pt>
                <c:pt idx="95">
                  <c:v>0.0139397260273973</c:v>
                </c:pt>
                <c:pt idx="96">
                  <c:v>0.0140849315068493</c:v>
                </c:pt>
                <c:pt idx="97">
                  <c:v>0.0142301369863014</c:v>
                </c:pt>
                <c:pt idx="98">
                  <c:v>0.0143753424657534</c:v>
                </c:pt>
                <c:pt idx="99">
                  <c:v>0.0145205479452055</c:v>
                </c:pt>
                <c:pt idx="100">
                  <c:v>0.0146657534246575</c:v>
                </c:pt>
                <c:pt idx="101">
                  <c:v>0.0148109589041096</c:v>
                </c:pt>
                <c:pt idx="102">
                  <c:v>0.0149561643835616</c:v>
                </c:pt>
                <c:pt idx="103">
                  <c:v>0.0151013698630137</c:v>
                </c:pt>
                <c:pt idx="104">
                  <c:v>0.0152465753424658</c:v>
                </c:pt>
                <c:pt idx="105">
                  <c:v>0.0153917808219178</c:v>
                </c:pt>
                <c:pt idx="106">
                  <c:v>0.0155369863013699</c:v>
                </c:pt>
                <c:pt idx="107">
                  <c:v>0.0156821917808219</c:v>
                </c:pt>
                <c:pt idx="108">
                  <c:v>0.015827397260274</c:v>
                </c:pt>
                <c:pt idx="109">
                  <c:v>0.015972602739726</c:v>
                </c:pt>
                <c:pt idx="110">
                  <c:v>0.0161178082191781</c:v>
                </c:pt>
                <c:pt idx="111">
                  <c:v>0.0162630136986301</c:v>
                </c:pt>
                <c:pt idx="112">
                  <c:v>0.0164082191780822</c:v>
                </c:pt>
                <c:pt idx="113">
                  <c:v>0.0165534246575342</c:v>
                </c:pt>
                <c:pt idx="114">
                  <c:v>0.0166986301369863</c:v>
                </c:pt>
                <c:pt idx="115">
                  <c:v>0.0168438356164384</c:v>
                </c:pt>
                <c:pt idx="116">
                  <c:v>0.0169890410958904</c:v>
                </c:pt>
                <c:pt idx="117">
                  <c:v>0.0171342465753425</c:v>
                </c:pt>
                <c:pt idx="118">
                  <c:v>0.0172794520547945</c:v>
                </c:pt>
                <c:pt idx="119">
                  <c:v>0.0174246575342466</c:v>
                </c:pt>
                <c:pt idx="120">
                  <c:v>0.0175698630136986</c:v>
                </c:pt>
                <c:pt idx="121">
                  <c:v>0.0177150684931507</c:v>
                </c:pt>
                <c:pt idx="122">
                  <c:v>0.0178602739726027</c:v>
                </c:pt>
                <c:pt idx="123">
                  <c:v>0.0180054794520548</c:v>
                </c:pt>
                <c:pt idx="124">
                  <c:v>0.0181506849315069</c:v>
                </c:pt>
                <c:pt idx="125">
                  <c:v>0.0182958904109589</c:v>
                </c:pt>
                <c:pt idx="126">
                  <c:v>0.018441095890411</c:v>
                </c:pt>
                <c:pt idx="127">
                  <c:v>0.018586301369863</c:v>
                </c:pt>
                <c:pt idx="128">
                  <c:v>0.0187315068493151</c:v>
                </c:pt>
                <c:pt idx="129">
                  <c:v>0.0188767123287671</c:v>
                </c:pt>
                <c:pt idx="130">
                  <c:v>0.0190219178082192</c:v>
                </c:pt>
                <c:pt idx="131">
                  <c:v>0.0191671232876712</c:v>
                </c:pt>
                <c:pt idx="132">
                  <c:v>0.0193123287671233</c:v>
                </c:pt>
                <c:pt idx="133">
                  <c:v>0.0194575342465753</c:v>
                </c:pt>
                <c:pt idx="134">
                  <c:v>0.0196027397260274</c:v>
                </c:pt>
                <c:pt idx="135">
                  <c:v>0.0197479452054795</c:v>
                </c:pt>
                <c:pt idx="136">
                  <c:v>0.0198931506849315</c:v>
                </c:pt>
                <c:pt idx="137">
                  <c:v>0.0200383561643836</c:v>
                </c:pt>
                <c:pt idx="138">
                  <c:v>0.0201835616438356</c:v>
                </c:pt>
                <c:pt idx="139">
                  <c:v>0.0203287671232877</c:v>
                </c:pt>
                <c:pt idx="140">
                  <c:v>0.0204739726027397</c:v>
                </c:pt>
                <c:pt idx="141">
                  <c:v>0.0206191780821918</c:v>
                </c:pt>
                <c:pt idx="142">
                  <c:v>0.0207643835616438</c:v>
                </c:pt>
                <c:pt idx="143">
                  <c:v>0.0209095890410959</c:v>
                </c:pt>
                <c:pt idx="144">
                  <c:v>0.0210547945205479</c:v>
                </c:pt>
                <c:pt idx="145">
                  <c:v>0.0212</c:v>
                </c:pt>
                <c:pt idx="146">
                  <c:v>0.0213452054794521</c:v>
                </c:pt>
                <c:pt idx="147">
                  <c:v>0.0214904109589041</c:v>
                </c:pt>
                <c:pt idx="148">
                  <c:v>0.0216356164383562</c:v>
                </c:pt>
                <c:pt idx="149">
                  <c:v>0.0217808219178082</c:v>
                </c:pt>
                <c:pt idx="150">
                  <c:v>0.0219260273972603</c:v>
                </c:pt>
                <c:pt idx="151">
                  <c:v>0.0220712328767123</c:v>
                </c:pt>
                <c:pt idx="152">
                  <c:v>0.0222164383561644</c:v>
                </c:pt>
                <c:pt idx="153">
                  <c:v>0.0223616438356164</c:v>
                </c:pt>
                <c:pt idx="154">
                  <c:v>0.0225068493150685</c:v>
                </c:pt>
                <c:pt idx="155">
                  <c:v>0.0226520547945205</c:v>
                </c:pt>
                <c:pt idx="156">
                  <c:v>0.0227972602739726</c:v>
                </c:pt>
                <c:pt idx="157">
                  <c:v>0.0229424657534247</c:v>
                </c:pt>
                <c:pt idx="158">
                  <c:v>0.0230876712328767</c:v>
                </c:pt>
                <c:pt idx="159">
                  <c:v>0.0232328767123288</c:v>
                </c:pt>
                <c:pt idx="160">
                  <c:v>0.0233780821917808</c:v>
                </c:pt>
                <c:pt idx="161">
                  <c:v>0.0235232876712329</c:v>
                </c:pt>
                <c:pt idx="162">
                  <c:v>0.0236684931506849</c:v>
                </c:pt>
                <c:pt idx="163">
                  <c:v>0.023813698630137</c:v>
                </c:pt>
                <c:pt idx="164">
                  <c:v>0.0239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2: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